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page1"/>
    <w:bookmarkEnd w:id="0"/>
    <w:p w14:paraId="09509AF4" w14:textId="0B15798B"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411E1A9C" w:rsidR="002E33F7" w:rsidRPr="00B964EB" w:rsidRDefault="007C6D5E" w:rsidP="001B79FF">
            <w:pPr>
              <w:ind w:left="140"/>
              <w:rPr>
                <w:sz w:val="20"/>
                <w:szCs w:val="20"/>
              </w:rPr>
            </w:pPr>
            <w:proofErr w:type="spellStart"/>
            <w:r>
              <w:rPr>
                <w:sz w:val="20"/>
                <w:szCs w:val="20"/>
              </w:rPr>
              <w:t>Dr.</w:t>
            </w:r>
            <w:proofErr w:type="spellEnd"/>
            <w:r>
              <w:rPr>
                <w:sz w:val="20"/>
                <w:szCs w:val="20"/>
              </w:rPr>
              <w:t xml:space="preserve"> </w:t>
            </w:r>
            <w:proofErr w:type="spellStart"/>
            <w:r>
              <w:rPr>
                <w:sz w:val="20"/>
                <w:szCs w:val="20"/>
              </w:rPr>
              <w:t>Prabakeran</w:t>
            </w:r>
            <w:proofErr w:type="spellEnd"/>
            <w:r>
              <w:rPr>
                <w:sz w:val="20"/>
                <w:szCs w:val="20"/>
              </w:rPr>
              <w:t xml:space="preserve"> S</w:t>
            </w:r>
          </w:p>
        </w:tc>
        <w:tc>
          <w:tcPr>
            <w:tcW w:w="4513" w:type="dxa"/>
            <w:tcBorders>
              <w:top w:val="single" w:sz="8" w:space="0" w:color="auto"/>
              <w:right w:val="single" w:sz="8" w:space="0" w:color="auto"/>
            </w:tcBorders>
            <w:vAlign w:val="bottom"/>
          </w:tcPr>
          <w:p w14:paraId="7E4F5EAD" w14:textId="3D95587E" w:rsidR="002E33F7" w:rsidRPr="00B964EB" w:rsidRDefault="007C6D5E" w:rsidP="001B79FF">
            <w:pPr>
              <w:ind w:left="140"/>
              <w:rPr>
                <w:sz w:val="20"/>
                <w:szCs w:val="20"/>
              </w:rPr>
            </w:pPr>
            <w:proofErr w:type="spellStart"/>
            <w:r>
              <w:rPr>
                <w:sz w:val="20"/>
                <w:szCs w:val="20"/>
              </w:rPr>
              <w:t>Dr.</w:t>
            </w:r>
            <w:proofErr w:type="spellEnd"/>
            <w:r>
              <w:rPr>
                <w:sz w:val="20"/>
                <w:szCs w:val="20"/>
              </w:rPr>
              <w:t xml:space="preserve"> </w:t>
            </w:r>
            <w:proofErr w:type="spellStart"/>
            <w:r>
              <w:rPr>
                <w:sz w:val="20"/>
                <w:szCs w:val="20"/>
              </w:rPr>
              <w:t>Prabakeran</w:t>
            </w:r>
            <w:proofErr w:type="spellEnd"/>
            <w:r>
              <w:rPr>
                <w:sz w:val="20"/>
                <w:szCs w:val="20"/>
              </w:rPr>
              <w:t xml:space="preserve"> S</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CF62423" w:rsidR="002E33F7" w:rsidRPr="00B964EB" w:rsidRDefault="002E33F7" w:rsidP="002E33F7">
            <w:pPr>
              <w:rPr>
                <w:b/>
                <w:bCs/>
              </w:rPr>
            </w:pPr>
            <w:r w:rsidRPr="00B964EB">
              <w:rPr>
                <w:rFonts w:eastAsia="Times New Roman"/>
                <w:b/>
                <w:bCs/>
              </w:rPr>
              <w:t>Faculty Advisor</w:t>
            </w:r>
            <w:r w:rsidR="007C6D5E">
              <w:rPr>
                <w:rFonts w:eastAsia="Times New Roman"/>
                <w:b/>
                <w:bCs/>
              </w:rPr>
              <w:t>s</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19340D7D" w:rsidR="002E33F7" w:rsidRPr="00B964EB" w:rsidRDefault="007C6D5E" w:rsidP="001B79FF">
            <w:pPr>
              <w:ind w:left="140"/>
              <w:rPr>
                <w:sz w:val="20"/>
                <w:szCs w:val="20"/>
              </w:rPr>
            </w:pPr>
            <w:proofErr w:type="spellStart"/>
            <w:r>
              <w:rPr>
                <w:sz w:val="20"/>
                <w:szCs w:val="20"/>
              </w:rPr>
              <w:t>Dr.</w:t>
            </w:r>
            <w:proofErr w:type="spellEnd"/>
            <w:r>
              <w:rPr>
                <w:sz w:val="20"/>
                <w:szCs w:val="20"/>
              </w:rPr>
              <w:t xml:space="preserve"> Arun A, </w:t>
            </w:r>
            <w:proofErr w:type="spellStart"/>
            <w:r>
              <w:rPr>
                <w:sz w:val="20"/>
                <w:szCs w:val="20"/>
              </w:rPr>
              <w:t>Dr.</w:t>
            </w:r>
            <w:proofErr w:type="spellEnd"/>
            <w:r>
              <w:rPr>
                <w:sz w:val="20"/>
                <w:szCs w:val="20"/>
              </w:rPr>
              <w:t xml:space="preserve"> Saranya G</w:t>
            </w:r>
          </w:p>
        </w:tc>
        <w:tc>
          <w:tcPr>
            <w:tcW w:w="4513" w:type="dxa"/>
            <w:tcBorders>
              <w:right w:val="single" w:sz="8" w:space="0" w:color="auto"/>
            </w:tcBorders>
            <w:vAlign w:val="bottom"/>
          </w:tcPr>
          <w:p w14:paraId="2B19305C" w14:textId="32CC241A" w:rsidR="002E33F7" w:rsidRDefault="00801F1D" w:rsidP="00F954CD">
            <w:pPr>
              <w:rPr>
                <w:sz w:val="20"/>
                <w:szCs w:val="20"/>
              </w:rPr>
            </w:pPr>
            <w:r>
              <w:rPr>
                <w:sz w:val="20"/>
                <w:szCs w:val="20"/>
              </w:rPr>
              <w:t xml:space="preserve">   </w:t>
            </w:r>
            <w:r w:rsidR="007C6D5E">
              <w:rPr>
                <w:sz w:val="20"/>
                <w:szCs w:val="20"/>
              </w:rPr>
              <w:t>Deep Learning, Automation</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24AADDEB" w:rsidR="002E33F7" w:rsidRPr="00D246B5" w:rsidRDefault="007C6D5E" w:rsidP="00D246B5">
            <w:pPr>
              <w:pStyle w:val="ListParagraph"/>
              <w:numPr>
                <w:ilvl w:val="0"/>
                <w:numId w:val="1"/>
              </w:numPr>
              <w:spacing w:before="240" w:line="211" w:lineRule="exact"/>
              <w:rPr>
                <w:rFonts w:eastAsia="Times New Roman"/>
                <w:sz w:val="20"/>
                <w:szCs w:val="20"/>
              </w:rPr>
            </w:pPr>
            <w:r w:rsidRPr="00D246B5">
              <w:rPr>
                <w:rFonts w:eastAsia="Times New Roman"/>
                <w:sz w:val="20"/>
                <w:szCs w:val="20"/>
              </w:rPr>
              <w:t>Jacob Kevin P</w:t>
            </w:r>
          </w:p>
          <w:p w14:paraId="702B3BE1" w14:textId="77777777" w:rsidR="002E33F7" w:rsidRPr="00B309FA" w:rsidRDefault="002E33F7" w:rsidP="002E33F7">
            <w:pPr>
              <w:spacing w:line="211" w:lineRule="exact"/>
              <w:rPr>
                <w:rFonts w:eastAsia="Times New Roman"/>
                <w:sz w:val="20"/>
                <w:szCs w:val="20"/>
              </w:rPr>
            </w:pPr>
          </w:p>
          <w:p w14:paraId="4937424F" w14:textId="3628CD91" w:rsidR="002E33F7" w:rsidRPr="00F13912" w:rsidRDefault="007C6D5E" w:rsidP="00F13912">
            <w:pPr>
              <w:pStyle w:val="ListParagraph"/>
              <w:numPr>
                <w:ilvl w:val="0"/>
                <w:numId w:val="1"/>
              </w:numPr>
              <w:spacing w:line="211" w:lineRule="exact"/>
              <w:rPr>
                <w:rFonts w:eastAsia="Times New Roman"/>
                <w:sz w:val="20"/>
                <w:szCs w:val="20"/>
              </w:rPr>
            </w:pPr>
            <w:r>
              <w:rPr>
                <w:rFonts w:eastAsia="Times New Roman"/>
                <w:sz w:val="20"/>
                <w:szCs w:val="20"/>
              </w:rPr>
              <w:t>Paul Bezaleel T</w:t>
            </w:r>
          </w:p>
          <w:p w14:paraId="6B4123D1" w14:textId="77777777" w:rsidR="002E33F7" w:rsidRPr="00B309FA" w:rsidRDefault="002E33F7" w:rsidP="002E33F7">
            <w:pPr>
              <w:spacing w:line="211" w:lineRule="exact"/>
              <w:rPr>
                <w:rFonts w:eastAsia="Times New Roman"/>
                <w:sz w:val="20"/>
                <w:szCs w:val="20"/>
              </w:rPr>
            </w:pPr>
          </w:p>
          <w:p w14:paraId="54F00B71" w14:textId="44616798" w:rsidR="002E33F7" w:rsidRPr="00F13912" w:rsidRDefault="007C6D5E" w:rsidP="00F13912">
            <w:pPr>
              <w:pStyle w:val="ListParagraph"/>
              <w:numPr>
                <w:ilvl w:val="0"/>
                <w:numId w:val="1"/>
              </w:numPr>
              <w:spacing w:line="211" w:lineRule="exact"/>
              <w:rPr>
                <w:sz w:val="20"/>
                <w:szCs w:val="20"/>
              </w:rPr>
            </w:pPr>
            <w:r>
              <w:rPr>
                <w:sz w:val="20"/>
                <w:szCs w:val="20"/>
              </w:rPr>
              <w:t>Ethan RM Asher</w:t>
            </w:r>
          </w:p>
        </w:tc>
        <w:tc>
          <w:tcPr>
            <w:tcW w:w="4513" w:type="dxa"/>
            <w:vAlign w:val="bottom"/>
          </w:tcPr>
          <w:p w14:paraId="17F3D647" w14:textId="6A1ED77F" w:rsidR="002E33F7" w:rsidRPr="00B309FA" w:rsidRDefault="00D246B5"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6D0CC2D0">
                      <wp:simplePos x="0" y="0"/>
                      <wp:positionH relativeFrom="column">
                        <wp:posOffset>284480</wp:posOffset>
                      </wp:positionH>
                      <wp:positionV relativeFrom="paragraph">
                        <wp:posOffset>39370</wp:posOffset>
                      </wp:positionV>
                      <wp:extent cx="1126490" cy="1276350"/>
                      <wp:effectExtent l="0" t="0" r="16510" b="19050"/>
                      <wp:wrapNone/>
                      <wp:docPr id="16" name="Text Box 16"/>
                      <wp:cNvGraphicFramePr/>
                      <a:graphic xmlns:a="http://schemas.openxmlformats.org/drawingml/2006/main">
                        <a:graphicData uri="http://schemas.microsoft.com/office/word/2010/wordprocessingShape">
                          <wps:wsp>
                            <wps:cNvSpPr txBox="1"/>
                            <wps:spPr>
                              <a:xfrm>
                                <a:off x="0" y="0"/>
                                <a:ext cx="1126490" cy="1276350"/>
                              </a:xfrm>
                              <a:prstGeom prst="rect">
                                <a:avLst/>
                              </a:prstGeom>
                              <a:solidFill>
                                <a:schemeClr val="lt1"/>
                              </a:solidFill>
                              <a:ln w="6350">
                                <a:solidFill>
                                  <a:prstClr val="black"/>
                                </a:solidFill>
                              </a:ln>
                            </wps:spPr>
                            <wps:txbx>
                              <w:txbxContent>
                                <w:p w14:paraId="4EB71E56" w14:textId="6301311E" w:rsidR="002E33F7" w:rsidRDefault="00801F1D" w:rsidP="000601A2">
                                  <w:pPr>
                                    <w:jc w:val="center"/>
                                  </w:pPr>
                                  <w:r>
                                    <w:rPr>
                                      <w:noProof/>
                                    </w:rPr>
                                    <w:drawing>
                                      <wp:inline distT="0" distB="0" distL="0" distR="0" wp14:anchorId="2353F9AE" wp14:editId="3FC64176">
                                        <wp:extent cx="842645" cy="1178560"/>
                                        <wp:effectExtent l="0" t="0" r="0" b="2540"/>
                                        <wp:docPr id="1874431606" name="Picture 17"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31606" name="Picture 17" descr="A person in a blue shi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2645" cy="11785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22.4pt;margin-top:3.1pt;width:88.7pt;height:10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" fillcolor="white [3201]" strokeweight=".5pt">
                      <v:textbox>
                        <w:txbxContent>
                          <w:p w14:paraId="4EB71E56" w14:textId="6301311E" w:rsidR="002E33F7" w:rsidRDefault="00801F1D" w:rsidP="000601A2">
                            <w:pPr>
                              <w:jc w:val="center"/>
                            </w:pPr>
                            <w:r>
                              <w:rPr>
                                <w:noProof/>
                              </w:rPr>
                              <w:drawing>
                                <wp:inline distT="0" distB="0" distL="0" distR="0" wp14:anchorId="2353F9AE" wp14:editId="3FC64176">
                                  <wp:extent cx="842645" cy="1178560"/>
                                  <wp:effectExtent l="0" t="0" r="0" b="2540"/>
                                  <wp:docPr id="1874431606" name="Picture 17"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31606" name="Picture 17" descr="A person in a blue shi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2645" cy="1178560"/>
                                          </a:xfrm>
                                          <a:prstGeom prst="rect">
                                            <a:avLst/>
                                          </a:prstGeom>
                                          <a:noFill/>
                                          <a:ln>
                                            <a:noFill/>
                                          </a:ln>
                                        </pic:spPr>
                                      </pic:pic>
                                    </a:graphicData>
                                  </a:graphic>
                                </wp:inline>
                              </w:drawing>
                            </w:r>
                          </w:p>
                        </w:txbxContent>
                      </v:textbox>
                    </v:shape>
                  </w:pict>
                </mc:Fallback>
              </mc:AlternateContent>
            </w:r>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687A87ED">
                      <wp:simplePos x="0" y="0"/>
                      <wp:positionH relativeFrom="column">
                        <wp:posOffset>1561465</wp:posOffset>
                      </wp:positionH>
                      <wp:positionV relativeFrom="paragraph">
                        <wp:posOffset>39370</wp:posOffset>
                      </wp:positionV>
                      <wp:extent cx="1193800" cy="1276350"/>
                      <wp:effectExtent l="0" t="0" r="25400" b="19050"/>
                      <wp:wrapNone/>
                      <wp:docPr id="17" name="Text Box 17"/>
                      <wp:cNvGraphicFramePr/>
                      <a:graphic xmlns:a="http://schemas.openxmlformats.org/drawingml/2006/main">
                        <a:graphicData uri="http://schemas.microsoft.com/office/word/2010/wordprocessingShape">
                          <wps:wsp>
                            <wps:cNvSpPr txBox="1"/>
                            <wps:spPr>
                              <a:xfrm>
                                <a:off x="0" y="0"/>
                                <a:ext cx="1193800" cy="1276350"/>
                              </a:xfrm>
                              <a:prstGeom prst="rect">
                                <a:avLst/>
                              </a:prstGeom>
                              <a:solidFill>
                                <a:schemeClr val="lt1"/>
                              </a:solidFill>
                              <a:ln w="6350">
                                <a:solidFill>
                                  <a:prstClr val="black"/>
                                </a:solidFill>
                              </a:ln>
                            </wps:spPr>
                            <wps:txbx>
                              <w:txbxContent>
                                <w:p w14:paraId="6FD80C06" w14:textId="632ED59E" w:rsidR="002E33F7" w:rsidRDefault="00D246B5" w:rsidP="002F6B9B">
                                  <w:pPr>
                                    <w:jc w:val="center"/>
                                  </w:pPr>
                                  <w:r>
                                    <w:rPr>
                                      <w:noProof/>
                                    </w:rPr>
                                    <w:drawing>
                                      <wp:inline distT="0" distB="0" distL="0" distR="0" wp14:anchorId="3028D9E1" wp14:editId="0AB24B49">
                                        <wp:extent cx="945491" cy="1232325"/>
                                        <wp:effectExtent l="0" t="0" r="7620" b="6350"/>
                                        <wp:docPr id="805475551" name="Picture 16" descr="A person in a pin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5551" name="Picture 16" descr="A person in a pink shi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9668" cy="125080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2.95pt;margin-top:3.1pt;width:94pt;height:10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" fillcolor="white [3201]" strokeweight=".5pt">
                      <v:textbox>
                        <w:txbxContent>
                          <w:p w14:paraId="6FD80C06" w14:textId="632ED59E" w:rsidR="002E33F7" w:rsidRDefault="00D246B5" w:rsidP="002F6B9B">
                            <w:pPr>
                              <w:jc w:val="center"/>
                            </w:pPr>
                            <w:r>
                              <w:rPr>
                                <w:noProof/>
                              </w:rPr>
                              <w:drawing>
                                <wp:inline distT="0" distB="0" distL="0" distR="0" wp14:anchorId="3028D9E1" wp14:editId="0AB24B49">
                                  <wp:extent cx="945491" cy="1232325"/>
                                  <wp:effectExtent l="0" t="0" r="7620" b="6350"/>
                                  <wp:docPr id="805475551" name="Picture 16" descr="A person in a pin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5551" name="Picture 16" descr="A person in a pink shi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9668" cy="1250803"/>
                                          </a:xfrm>
                                          <a:prstGeom prst="rect">
                                            <a:avLst/>
                                          </a:prstGeom>
                                          <a:noFill/>
                                          <a:ln>
                                            <a:noFill/>
                                          </a:ln>
                                        </pic:spPr>
                                      </pic:pic>
                                    </a:graphicData>
                                  </a:graphic>
                                </wp:inline>
                              </w:drawing>
                            </w:r>
                          </w:p>
                        </w:txbxContent>
                      </v:textbox>
                    </v:shape>
                  </w:pict>
                </mc:Fallback>
              </mc:AlternateContent>
            </w:r>
          </w:p>
        </w:tc>
      </w:tr>
      <w:tr w:rsidR="002E33F7" w14:paraId="20396D56" w14:textId="77777777" w:rsidTr="00F13912">
        <w:trPr>
          <w:trHeight w:val="621"/>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7C6D5E" w:rsidRDefault="002E33F7" w:rsidP="007C6D5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1AA9AE18" w:rsidR="002E33F7" w:rsidRPr="00B309FA" w:rsidRDefault="00D246B5" w:rsidP="002E33F7">
      <w:pPr>
        <w:rPr>
          <w:rFonts w:eastAsia="Times New Roman"/>
          <w:sz w:val="20"/>
          <w:szCs w:val="20"/>
        </w:rPr>
      </w:pPr>
      <w:r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F5B4567">
                <wp:simplePos x="0" y="0"/>
                <wp:positionH relativeFrom="column">
                  <wp:posOffset>3709358</wp:posOffset>
                </wp:positionH>
                <wp:positionV relativeFrom="paragraph">
                  <wp:posOffset>82443</wp:posOffset>
                </wp:positionV>
                <wp:extent cx="1126490" cy="1207566"/>
                <wp:effectExtent l="0" t="0" r="16510" b="12065"/>
                <wp:wrapNone/>
                <wp:docPr id="5" name="Text Box 5"/>
                <wp:cNvGraphicFramePr/>
                <a:graphic xmlns:a="http://schemas.openxmlformats.org/drawingml/2006/main">
                  <a:graphicData uri="http://schemas.microsoft.com/office/word/2010/wordprocessingShape">
                    <wps:wsp>
                      <wps:cNvSpPr txBox="1"/>
                      <wps:spPr>
                        <a:xfrm>
                          <a:off x="0" y="0"/>
                          <a:ext cx="1126490" cy="1207566"/>
                        </a:xfrm>
                        <a:prstGeom prst="rect">
                          <a:avLst/>
                        </a:prstGeom>
                        <a:solidFill>
                          <a:schemeClr val="lt1"/>
                        </a:solidFill>
                        <a:ln w="6350">
                          <a:solidFill>
                            <a:prstClr val="black"/>
                          </a:solidFill>
                        </a:ln>
                      </wps:spPr>
                      <wps:txbx>
                        <w:txbxContent>
                          <w:p w14:paraId="54C57A03" w14:textId="77777777" w:rsidR="00FF28A4" w:rsidRDefault="00FF28A4" w:rsidP="00F13912">
                            <w:pPr>
                              <w:jc w:val="center"/>
                              <w:rPr>
                                <w:noProof/>
                              </w:rPr>
                            </w:pPr>
                          </w:p>
                          <w:p w14:paraId="330648E0" w14:textId="6E77A238" w:rsidR="00F13912" w:rsidRDefault="00FF28A4" w:rsidP="00F13912">
                            <w:pPr>
                              <w:jc w:val="center"/>
                            </w:pPr>
                            <w:r>
                              <w:rPr>
                                <w:noProof/>
                              </w:rPr>
                              <w:drawing>
                                <wp:inline distT="0" distB="0" distL="0" distR="0" wp14:anchorId="27A79CDB" wp14:editId="2CD444D2">
                                  <wp:extent cx="875835" cy="1112520"/>
                                  <wp:effectExtent l="0" t="0" r="635" b="0"/>
                                  <wp:docPr id="20743192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29342" t="19865" r="28730"/>
                                          <a:stretch/>
                                        </pic:blipFill>
                                        <pic:spPr bwMode="auto">
                                          <a:xfrm>
                                            <a:off x="0" y="0"/>
                                            <a:ext cx="894253" cy="113591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28" type="#_x0000_t202" style="position:absolute;margin-left:292.1pt;margin-top:6.5pt;width:88.7pt;height:95.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" fillcolor="white [3201]" strokeweight=".5pt">
                <v:textbox>
                  <w:txbxContent>
                    <w:p w14:paraId="54C57A03" w14:textId="77777777" w:rsidR="00FF28A4" w:rsidRDefault="00FF28A4" w:rsidP="00F13912">
                      <w:pPr>
                        <w:jc w:val="center"/>
                        <w:rPr>
                          <w:noProof/>
                        </w:rPr>
                      </w:pPr>
                    </w:p>
                    <w:p w14:paraId="330648E0" w14:textId="6E77A238" w:rsidR="00F13912" w:rsidRDefault="00FF28A4" w:rsidP="00F13912">
                      <w:pPr>
                        <w:jc w:val="center"/>
                      </w:pPr>
                      <w:r>
                        <w:rPr>
                          <w:noProof/>
                        </w:rPr>
                        <w:drawing>
                          <wp:inline distT="0" distB="0" distL="0" distR="0" wp14:anchorId="27A79CDB" wp14:editId="2CD444D2">
                            <wp:extent cx="875835" cy="1112520"/>
                            <wp:effectExtent l="0" t="0" r="635" b="0"/>
                            <wp:docPr id="20743192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29342" t="19865" r="28730"/>
                                    <a:stretch/>
                                  </pic:blipFill>
                                  <pic:spPr bwMode="auto">
                                    <a:xfrm>
                                      <a:off x="0" y="0"/>
                                      <a:ext cx="894253" cy="113591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2E33F7" w:rsidRPr="00B309FA">
        <w:rPr>
          <w:rFonts w:eastAsia="Times New Roman"/>
          <w:sz w:val="20"/>
          <w:szCs w:val="20"/>
        </w:rPr>
        <w:t>Registration Number(s)</w:t>
      </w:r>
    </w:p>
    <w:p w14:paraId="739FCFFE" w14:textId="7AB20654" w:rsidR="00F13912" w:rsidRDefault="00F13912" w:rsidP="00D246B5">
      <w:pPr>
        <w:jc w:val="center"/>
      </w:pPr>
      <w:r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29"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" fillcolor="white [3201]" strokeweight=".5pt">
                <v:textbox>
                  <w:txbxContent>
                    <w:p w14:paraId="0F75C1EB" w14:textId="77777777" w:rsidR="00F13912" w:rsidRDefault="00F13912" w:rsidP="00F13912">
                      <w:pPr>
                        <w:jc w:val="center"/>
                      </w:pPr>
                    </w:p>
                  </w:txbxContent>
                </v:textbox>
              </v:shape>
            </w:pict>
          </mc:Fallback>
        </mc:AlternateContent>
      </w:r>
    </w:p>
    <w:p w14:paraId="6751AF82" w14:textId="3C1D2DCE" w:rsidR="002E33F7" w:rsidRDefault="002E33F7" w:rsidP="002E33F7">
      <w:pPr>
        <w:rPr>
          <w:sz w:val="24"/>
          <w:szCs w:val="24"/>
        </w:rP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46631810">
                <wp:simplePos x="0" y="0"/>
                <wp:positionH relativeFrom="column">
                  <wp:posOffset>30480</wp:posOffset>
                </wp:positionH>
                <wp:positionV relativeFrom="paragraph">
                  <wp:posOffset>22225</wp:posOffset>
                </wp:positionV>
                <wp:extent cx="3346450" cy="8382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838200"/>
                        </a:xfrm>
                        <a:prstGeom prst="rect">
                          <a:avLst/>
                        </a:prstGeom>
                        <a:solidFill>
                          <a:schemeClr val="lt1"/>
                        </a:solidFill>
                        <a:ln w="6350">
                          <a:solidFill>
                            <a:prstClr val="black"/>
                          </a:solidFill>
                        </a:ln>
                      </wps:spPr>
                      <wps:txbx>
                        <w:txbxContent>
                          <w:p w14:paraId="5D065753" w14:textId="77FBD3F3"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7C6D5E">
                              <w:rPr>
                                <w:sz w:val="18"/>
                                <w:szCs w:val="18"/>
                                <w:lang w:val="en-US"/>
                              </w:rPr>
                              <w:t>RA2111030010161</w:t>
                            </w:r>
                            <w:r w:rsidR="007C6D5E">
                              <w:rPr>
                                <w:sz w:val="18"/>
                                <w:szCs w:val="18"/>
                                <w:lang w:val="en-US"/>
                              </w:rPr>
                              <w:tab/>
                            </w:r>
                          </w:p>
                          <w:p w14:paraId="5947A996" w14:textId="7DC8B700"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7C6D5E">
                              <w:rPr>
                                <w:sz w:val="18"/>
                                <w:szCs w:val="18"/>
                                <w:lang w:val="en-US"/>
                              </w:rPr>
                              <w:t>RA2111030010197</w:t>
                            </w:r>
                          </w:p>
                          <w:p w14:paraId="258379EC" w14:textId="4B7A9DA5" w:rsidR="00F13912" w:rsidRDefault="00F13912" w:rsidP="00B309FA">
                            <w:pPr>
                              <w:spacing w:after="120"/>
                              <w:rPr>
                                <w:sz w:val="18"/>
                                <w:szCs w:val="18"/>
                                <w:lang w:val="en-US"/>
                              </w:rPr>
                            </w:pPr>
                            <w:r>
                              <w:rPr>
                                <w:sz w:val="18"/>
                                <w:szCs w:val="18"/>
                                <w:lang w:val="en-US"/>
                              </w:rPr>
                              <w:t xml:space="preserve">3. </w:t>
                            </w:r>
                            <w:r w:rsidR="007C6D5E">
                              <w:rPr>
                                <w:sz w:val="18"/>
                                <w:szCs w:val="18"/>
                                <w:lang w:val="en-US"/>
                              </w:rPr>
                              <w:t>RA2111030010163</w:t>
                            </w: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30" type="#_x0000_t202" style="position:absolute;margin-left:2.4pt;margin-top:1.75pt;width:263.5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" fillcolor="white [3201]" strokeweight=".5pt">
                <v:textbox>
                  <w:txbxContent>
                    <w:p w14:paraId="5D065753" w14:textId="77FBD3F3"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7C6D5E">
                        <w:rPr>
                          <w:sz w:val="18"/>
                          <w:szCs w:val="18"/>
                          <w:lang w:val="en-US"/>
                        </w:rPr>
                        <w:t>RA2111030010161</w:t>
                      </w:r>
                      <w:r w:rsidR="007C6D5E">
                        <w:rPr>
                          <w:sz w:val="18"/>
                          <w:szCs w:val="18"/>
                          <w:lang w:val="en-US"/>
                        </w:rPr>
                        <w:tab/>
                      </w:r>
                    </w:p>
                    <w:p w14:paraId="5947A996" w14:textId="7DC8B700"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7C6D5E">
                        <w:rPr>
                          <w:sz w:val="18"/>
                          <w:szCs w:val="18"/>
                          <w:lang w:val="en-US"/>
                        </w:rPr>
                        <w:t>RA2111030010197</w:t>
                      </w:r>
                    </w:p>
                    <w:p w14:paraId="258379EC" w14:textId="4B7A9DA5" w:rsidR="00F13912" w:rsidRDefault="00F13912" w:rsidP="00B309FA">
                      <w:pPr>
                        <w:spacing w:after="120"/>
                        <w:rPr>
                          <w:sz w:val="18"/>
                          <w:szCs w:val="18"/>
                          <w:lang w:val="en-US"/>
                        </w:rPr>
                      </w:pPr>
                      <w:r>
                        <w:rPr>
                          <w:sz w:val="18"/>
                          <w:szCs w:val="18"/>
                          <w:lang w:val="en-US"/>
                        </w:rPr>
                        <w:t xml:space="preserve">3. </w:t>
                      </w:r>
                      <w:r w:rsidR="007C6D5E">
                        <w:rPr>
                          <w:sz w:val="18"/>
                          <w:szCs w:val="18"/>
                          <w:lang w:val="en-US"/>
                        </w:rPr>
                        <w:t>RA2111030010163</w:t>
                      </w:r>
                    </w:p>
                    <w:p w14:paraId="79DD7095" w14:textId="284580B4" w:rsidR="00B309FA" w:rsidRPr="00B309FA" w:rsidRDefault="00B309FA" w:rsidP="00B309FA">
                      <w:pPr>
                        <w:spacing w:after="120"/>
                        <w:rPr>
                          <w:sz w:val="18"/>
                          <w:szCs w:val="18"/>
                          <w:lang w:val="en-US"/>
                        </w:rPr>
                      </w:pPr>
                    </w:p>
                  </w:txbxContent>
                </v:textbox>
              </v:shape>
            </w:pict>
          </mc:Fallback>
        </mc:AlternateContent>
      </w: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3A5FEEE" w14:textId="77777777" w:rsidR="00B309FA" w:rsidRDefault="00B309FA"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469545EF"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7C6D5E">
              <w:rPr>
                <w:rFonts w:eastAsia="Times New Roman"/>
                <w:sz w:val="20"/>
                <w:szCs w:val="20"/>
              </w:rPr>
              <w:t>jp0746@srmist.edu.in</w:t>
            </w:r>
          </w:p>
          <w:p w14:paraId="61F53271" w14:textId="79DF4A4D" w:rsidR="00F13912" w:rsidRPr="00B309FA" w:rsidRDefault="00F13912" w:rsidP="007D7F55">
            <w:pPr>
              <w:rPr>
                <w:rFonts w:eastAsia="Times New Roman"/>
                <w:sz w:val="20"/>
                <w:szCs w:val="20"/>
              </w:rPr>
            </w:pPr>
          </w:p>
        </w:tc>
        <w:tc>
          <w:tcPr>
            <w:tcW w:w="4819" w:type="dxa"/>
          </w:tcPr>
          <w:p w14:paraId="169D0939" w14:textId="5F7DD957"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7C6D5E">
              <w:t>pt7990</w:t>
            </w:r>
            <w:r w:rsidR="007C6D5E">
              <w:rPr>
                <w:rFonts w:eastAsia="Times New Roman"/>
                <w:sz w:val="20"/>
                <w:szCs w:val="20"/>
              </w:rPr>
              <w:t>@srmist.edu.in</w:t>
            </w:r>
          </w:p>
        </w:tc>
      </w:tr>
      <w:tr w:rsidR="007D7F55" w14:paraId="0ED4EAB1" w14:textId="77777777" w:rsidTr="00F13912">
        <w:tc>
          <w:tcPr>
            <w:tcW w:w="4957" w:type="dxa"/>
          </w:tcPr>
          <w:p w14:paraId="7BE88D5E" w14:textId="04A9FE54" w:rsidR="007D7F55" w:rsidRDefault="00F13912" w:rsidP="002E33F7">
            <w:pPr>
              <w:rPr>
                <w:rFonts w:eastAsia="Times New Roman"/>
                <w:sz w:val="20"/>
                <w:szCs w:val="20"/>
              </w:rPr>
            </w:pPr>
            <w:r>
              <w:rPr>
                <w:rFonts w:eastAsia="Times New Roman"/>
                <w:sz w:val="20"/>
                <w:szCs w:val="20"/>
              </w:rPr>
              <w:t>3:</w:t>
            </w:r>
            <w:r w:rsidR="007C6D5E">
              <w:rPr>
                <w:rFonts w:eastAsia="Times New Roman"/>
                <w:sz w:val="20"/>
                <w:szCs w:val="20"/>
              </w:rPr>
              <w:t>er3157</w:t>
            </w:r>
            <w:r w:rsidR="007C6D5E">
              <w:rPr>
                <w:rFonts w:eastAsia="Times New Roman"/>
                <w:sz w:val="20"/>
                <w:szCs w:val="20"/>
              </w:rPr>
              <w:t>@srmist.edu.in</w:t>
            </w:r>
          </w:p>
          <w:p w14:paraId="1DC1767B" w14:textId="57FF6593" w:rsidR="00F13912" w:rsidRPr="00B309FA" w:rsidRDefault="00F13912" w:rsidP="002E33F7">
            <w:pPr>
              <w:rPr>
                <w:rFonts w:eastAsia="Times New Roman"/>
                <w:sz w:val="20"/>
                <w:szCs w:val="20"/>
              </w:rPr>
            </w:pPr>
          </w:p>
        </w:tc>
        <w:tc>
          <w:tcPr>
            <w:tcW w:w="4819" w:type="dxa"/>
          </w:tcPr>
          <w:p w14:paraId="21EB0ACD" w14:textId="4EFCC622" w:rsidR="007D7F55" w:rsidRPr="00B309FA" w:rsidRDefault="00F13912" w:rsidP="002E33F7">
            <w:pPr>
              <w:rPr>
                <w:rFonts w:eastAsia="Times New Roman"/>
                <w:sz w:val="20"/>
                <w:szCs w:val="20"/>
              </w:rPr>
            </w:pPr>
            <w:r>
              <w:rPr>
                <w:rFonts w:eastAsia="Times New Roman"/>
                <w:sz w:val="20"/>
                <w:szCs w:val="20"/>
              </w:rPr>
              <w:t>4:</w:t>
            </w:r>
          </w:p>
        </w:tc>
      </w:tr>
    </w:tbl>
    <w:p w14:paraId="2FD7344B" w14:textId="6DBF75C8"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181B9A97" w:rsidR="00FD32FE" w:rsidRDefault="00B309FA">
      <w:r>
        <w:rPr>
          <w:noProof/>
          <w:lang w:val="en-US" w:eastAsia="en-US"/>
        </w:rPr>
        <mc:AlternateContent>
          <mc:Choice Requires="wps">
            <w:drawing>
              <wp:anchor distT="0" distB="0" distL="114300" distR="114300" simplePos="0" relativeHeight="251677696" behindDoc="0" locked="0" layoutInCell="1" allowOverlap="1" wp14:anchorId="2E1BEA7B" wp14:editId="1CA69EA0">
                <wp:simplePos x="0" y="0"/>
                <wp:positionH relativeFrom="column">
                  <wp:posOffset>2990850</wp:posOffset>
                </wp:positionH>
                <wp:positionV relativeFrom="paragraph">
                  <wp:posOffset>41910</wp:posOffset>
                </wp:positionV>
                <wp:extent cx="3213100" cy="2146300"/>
                <wp:effectExtent l="0" t="0" r="25400" b="25400"/>
                <wp:wrapNone/>
                <wp:docPr id="20" name="Text Box 20"/>
                <wp:cNvGraphicFramePr/>
                <a:graphic xmlns:a="http://schemas.openxmlformats.org/drawingml/2006/main">
                  <a:graphicData uri="http://schemas.microsoft.com/office/word/2010/wordprocessingShape">
                    <wps:wsp>
                      <wps:cNvSpPr txBox="1"/>
                      <wps:spPr>
                        <a:xfrm>
                          <a:off x="0" y="0"/>
                          <a:ext cx="3213100" cy="2146300"/>
                        </a:xfrm>
                        <a:prstGeom prst="rect">
                          <a:avLst/>
                        </a:prstGeom>
                        <a:solidFill>
                          <a:schemeClr val="lt1"/>
                        </a:solidFill>
                        <a:ln w="6350">
                          <a:solidFill>
                            <a:prstClr val="black"/>
                          </a:solidFill>
                        </a:ln>
                      </wps:spPr>
                      <wps:txbx>
                        <w:txbxContent>
                          <w:p w14:paraId="0B51006E" w14:textId="755AD975" w:rsidR="00B309FA" w:rsidRPr="00B309FA" w:rsidRDefault="006E6838">
                            <w:pPr>
                              <w:rPr>
                                <w:b/>
                                <w:bCs/>
                                <w:sz w:val="18"/>
                                <w:szCs w:val="18"/>
                                <w:lang w:val="en-US"/>
                              </w:rPr>
                            </w:pPr>
                            <w:r>
                              <w:rPr>
                                <w:b/>
                                <w:bCs/>
                                <w:noProof/>
                                <w:sz w:val="18"/>
                                <w:szCs w:val="18"/>
                                <w:lang w:val="en-US"/>
                              </w:rPr>
                              <w:drawing>
                                <wp:inline distT="0" distB="0" distL="0" distR="0" wp14:anchorId="7E3502E2" wp14:editId="2376E6F5">
                                  <wp:extent cx="2981739" cy="2043233"/>
                                  <wp:effectExtent l="0" t="0" r="0" b="0"/>
                                  <wp:docPr id="3339303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725" cy="206241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1" type="#_x0000_t202" style="position:absolute;margin-left:235.5pt;margin-top:3.3pt;width:253pt;height:169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" fillcolor="white [3201]" strokeweight=".5pt">
                <v:textbox style="mso-fit-shape-to-text:t">
                  <w:txbxContent>
                    <w:p w14:paraId="0B51006E" w14:textId="755AD975" w:rsidR="00B309FA" w:rsidRPr="00B309FA" w:rsidRDefault="006E6838">
                      <w:pPr>
                        <w:rPr>
                          <w:b/>
                          <w:bCs/>
                          <w:sz w:val="18"/>
                          <w:szCs w:val="18"/>
                          <w:lang w:val="en-US"/>
                        </w:rPr>
                      </w:pPr>
                      <w:r>
                        <w:rPr>
                          <w:b/>
                          <w:bCs/>
                          <w:noProof/>
                          <w:sz w:val="18"/>
                          <w:szCs w:val="18"/>
                          <w:lang w:val="en-US"/>
                        </w:rPr>
                        <w:drawing>
                          <wp:inline distT="0" distB="0" distL="0" distR="0" wp14:anchorId="7E3502E2" wp14:editId="2376E6F5">
                            <wp:extent cx="2981739" cy="2043233"/>
                            <wp:effectExtent l="0" t="0" r="0" b="0"/>
                            <wp:docPr id="3339303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725" cy="2062410"/>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33EB2C44">
                <wp:simplePos x="0" y="0"/>
                <wp:positionH relativeFrom="column">
                  <wp:posOffset>-38100</wp:posOffset>
                </wp:positionH>
                <wp:positionV relativeFrom="paragraph">
                  <wp:posOffset>31750</wp:posOffset>
                </wp:positionV>
                <wp:extent cx="2978150" cy="2146300"/>
                <wp:effectExtent l="0" t="0" r="12700" b="25400"/>
                <wp:wrapNone/>
                <wp:docPr id="19" name="Text Box 19"/>
                <wp:cNvGraphicFramePr/>
                <a:graphic xmlns:a="http://schemas.openxmlformats.org/drawingml/2006/main">
                  <a:graphicData uri="http://schemas.microsoft.com/office/word/2010/wordprocessingShape">
                    <wps:wsp>
                      <wps:cNvSpPr txBox="1"/>
                      <wps:spPr>
                        <a:xfrm>
                          <a:off x="0" y="0"/>
                          <a:ext cx="2978150" cy="2146300"/>
                        </a:xfrm>
                        <a:prstGeom prst="rect">
                          <a:avLst/>
                        </a:prstGeom>
                        <a:solidFill>
                          <a:schemeClr val="lt1"/>
                        </a:solidFill>
                        <a:ln w="6350">
                          <a:solidFill>
                            <a:prstClr val="black"/>
                          </a:solidFill>
                        </a:ln>
                      </wps:spPr>
                      <wps:txbx>
                        <w:txbxContent>
                          <w:p w14:paraId="6E5F2EB9" w14:textId="435022F0" w:rsidR="00B309FA" w:rsidRPr="006E6838" w:rsidRDefault="006E6838" w:rsidP="008A60C3">
                            <w:pPr>
                              <w:rPr>
                                <w:sz w:val="18"/>
                                <w:szCs w:val="18"/>
                                <w:lang w:val="en-US"/>
                              </w:rPr>
                            </w:pPr>
                            <w:r w:rsidRPr="006E6838">
                              <w:rPr>
                                <w:sz w:val="18"/>
                                <w:szCs w:val="18"/>
                              </w:rPr>
                              <w:t>This project focuses on developing an advanced breast cancer detection system utilizing deep learning techniques. By applying convolutional neural networks (CNNs) to histopathological images, the system classifies images into benign or malignant categories with high accuracy. The approach incorporates data balancing using Synthetic Minority Over-sampling Technique (SMOTE) to address class imbalances. The pipeline includes image preprocessing, data augmentation, model training, and evaluation. The final system delivers reliable predictions and can significantly enhance early breast cancer detection and diagno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874796" id="Text Box 19" o:spid="_x0000_s1032" type="#_x0000_t202" style="position:absolute;margin-left:-3pt;margin-top:2.5pt;width:234.5pt;height:169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" fillcolor="white [3201]" strokeweight=".5pt">
                <v:textbox>
                  <w:txbxContent>
                    <w:p w14:paraId="6E5F2EB9" w14:textId="435022F0" w:rsidR="00B309FA" w:rsidRPr="006E6838" w:rsidRDefault="006E6838" w:rsidP="008A60C3">
                      <w:pPr>
                        <w:rPr>
                          <w:sz w:val="18"/>
                          <w:szCs w:val="18"/>
                          <w:lang w:val="en-US"/>
                        </w:rPr>
                      </w:pPr>
                      <w:r w:rsidRPr="006E6838">
                        <w:rPr>
                          <w:sz w:val="18"/>
                          <w:szCs w:val="18"/>
                        </w:rPr>
                        <w:t>This project focuses on developing an advanced breast cancer detection system utilizing deep learning techniques. By applying convolutional neural networks (CNNs) to histopathological images, the system classifies images into benign or malignant categories with high accuracy. The approach incorporates data balancing using Synthetic Minority Over-sampling Technique (SMOTE) to address class imbalances. The pipeline includes image preprocessing, data augmentation, model training, and evaluation. The final system delivers reliable predictions and can significantly enhance early breast cancer detection and diagnosis.</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2A3ED8B7" w14:textId="7A398D0C"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62B5D574">
                <wp:simplePos x="0" y="0"/>
                <wp:positionH relativeFrom="column">
                  <wp:posOffset>-19050</wp:posOffset>
                </wp:positionH>
                <wp:positionV relativeFrom="paragraph">
                  <wp:posOffset>154940</wp:posOffset>
                </wp:positionV>
                <wp:extent cx="2971800" cy="1244600"/>
                <wp:effectExtent l="0" t="0" r="19050" b="12700"/>
                <wp:wrapNone/>
                <wp:docPr id="21" name="Text Box 21"/>
                <wp:cNvGraphicFramePr/>
                <a:graphic xmlns:a="http://schemas.openxmlformats.org/drawingml/2006/main">
                  <a:graphicData uri="http://schemas.microsoft.com/office/word/2010/wordprocessingShape">
                    <wps:wsp>
                      <wps:cNvSpPr txBox="1"/>
                      <wps:spPr>
                        <a:xfrm>
                          <a:off x="0" y="0"/>
                          <a:ext cx="2971800" cy="1244600"/>
                        </a:xfrm>
                        <a:prstGeom prst="rect">
                          <a:avLst/>
                        </a:prstGeom>
                        <a:solidFill>
                          <a:schemeClr val="lt1"/>
                        </a:solidFill>
                        <a:ln w="6350">
                          <a:solidFill>
                            <a:prstClr val="black"/>
                          </a:solidFill>
                        </a:ln>
                      </wps:spPr>
                      <wps:txbx>
                        <w:txbxContent>
                          <w:p w14:paraId="6565BC6D" w14:textId="10D1DDB4" w:rsidR="00B309FA" w:rsidRPr="006E6838" w:rsidRDefault="006E6838">
                            <w:pPr>
                              <w:rPr>
                                <w:sz w:val="18"/>
                                <w:szCs w:val="18"/>
                                <w:lang w:val="en-US"/>
                              </w:rPr>
                            </w:pPr>
                            <w:r w:rsidRPr="006E6838">
                              <w:rPr>
                                <w:sz w:val="18"/>
                                <w:szCs w:val="18"/>
                              </w:rPr>
                              <w:t>The significance of this project is its potential to enhance breast cancer diagnosis by leveraging advanced deep learning techniques. By improving accuracy and early detection through automated analysis of histopathological images and addressing class imbalances with SMOTE, the project aims to provide a more efficient, reliable, and scalable diagnostic tool. This innovation can lead to better patient outcomes and advance medic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3" type="#_x0000_t202" style="position:absolute;margin-left:-1.5pt;margin-top:12.2pt;width:234pt;height:9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" fillcolor="white [3201]" strokeweight=".5pt">
                <v:textbox>
                  <w:txbxContent>
                    <w:p w14:paraId="6565BC6D" w14:textId="10D1DDB4" w:rsidR="00B309FA" w:rsidRPr="006E6838" w:rsidRDefault="006E6838">
                      <w:pPr>
                        <w:rPr>
                          <w:sz w:val="18"/>
                          <w:szCs w:val="18"/>
                          <w:lang w:val="en-US"/>
                        </w:rPr>
                      </w:pPr>
                      <w:r w:rsidRPr="006E6838">
                        <w:rPr>
                          <w:sz w:val="18"/>
                          <w:szCs w:val="18"/>
                        </w:rPr>
                        <w:t>The significance of this project is its potential to enhance breast cancer diagnosis by leveraging advanced deep learning techniques. By improving accuracy and early detection through automated analysis of histopathological images and addressing class imbalances with SMOTE, the project aims to provide a more efficient, reliable, and scalable diagnostic tool. This innovation can lead to better patient outcomes and advance medical research.</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6778C2FE">
                <wp:simplePos x="0" y="0"/>
                <wp:positionH relativeFrom="column">
                  <wp:posOffset>3009900</wp:posOffset>
                </wp:positionH>
                <wp:positionV relativeFrom="paragraph">
                  <wp:posOffset>8890</wp:posOffset>
                </wp:positionV>
                <wp:extent cx="3175000" cy="1263650"/>
                <wp:effectExtent l="0" t="0" r="25400" b="12700"/>
                <wp:wrapNone/>
                <wp:docPr id="22" name="Text Box 22"/>
                <wp:cNvGraphicFramePr/>
                <a:graphic xmlns:a="http://schemas.openxmlformats.org/drawingml/2006/main">
                  <a:graphicData uri="http://schemas.microsoft.com/office/word/2010/wordprocessingShape">
                    <wps:wsp>
                      <wps:cNvSpPr txBox="1"/>
                      <wps:spPr>
                        <a:xfrm>
                          <a:off x="0" y="0"/>
                          <a:ext cx="3175000" cy="1263650"/>
                        </a:xfrm>
                        <a:prstGeom prst="rect">
                          <a:avLst/>
                        </a:prstGeom>
                        <a:solidFill>
                          <a:schemeClr val="lt1"/>
                        </a:solidFill>
                        <a:ln w="6350">
                          <a:solidFill>
                            <a:prstClr val="black"/>
                          </a:solidFill>
                        </a:ln>
                      </wps:spPr>
                      <wps:txbx>
                        <w:txbxContent>
                          <w:p w14:paraId="5CB6DBF3" w14:textId="157C26C7" w:rsidR="00B309FA" w:rsidRPr="00E01367" w:rsidRDefault="006E6838" w:rsidP="00A6609F">
                            <w:pPr>
                              <w:rPr>
                                <w:sz w:val="18"/>
                                <w:szCs w:val="18"/>
                                <w:lang w:val="en-US"/>
                              </w:rPr>
                            </w:pPr>
                            <w:r w:rsidRPr="006E6838">
                              <w:rPr>
                                <w:sz w:val="18"/>
                                <w:szCs w:val="18"/>
                              </w:rPr>
                              <w:t>The project concludes that integrating deep learning models with histopathological image analysis significantly improves breast cancer detection accuracy. By utilizing advanced techniques like SMOTE for handling class imbalances and employing hybrid CNN architectures, the system offers a more precise and efficient diagnostic tool. This advancement has the potential to enhance early detection, reduce diagnostic errors, and ultimately contribute to better patient care and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4" type="#_x0000_t202" style="position:absolute;margin-left:237pt;margin-top:.7pt;width:250pt;height:9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" fillcolor="white [3201]" strokeweight=".5pt">
                <v:textbox>
                  <w:txbxContent>
                    <w:p w14:paraId="5CB6DBF3" w14:textId="157C26C7" w:rsidR="00B309FA" w:rsidRPr="00E01367" w:rsidRDefault="006E6838" w:rsidP="00A6609F">
                      <w:pPr>
                        <w:rPr>
                          <w:sz w:val="18"/>
                          <w:szCs w:val="18"/>
                          <w:lang w:val="en-US"/>
                        </w:rPr>
                      </w:pPr>
                      <w:r w:rsidRPr="006E6838">
                        <w:rPr>
                          <w:sz w:val="18"/>
                          <w:szCs w:val="18"/>
                        </w:rPr>
                        <w:t>The project concludes that integrating deep learning models with histopathological image analysis significantly improves breast cancer detection accuracy. By utilizing advanced techniques like SMOTE for handling class imbalances and employing hybrid CNN architectures, the system offers a more precise and efficient diagnostic tool. This advancement has the potential to enhance early detection, reduce diagnostic errors, and ultimately contribute to better patient care and outcomes.</w:t>
                      </w: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1C149529"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2B15E6C0">
                <wp:simplePos x="0" y="0"/>
                <wp:positionH relativeFrom="margin">
                  <wp:align>left</wp:align>
                </wp:positionH>
                <wp:positionV relativeFrom="paragraph">
                  <wp:posOffset>184150</wp:posOffset>
                </wp:positionV>
                <wp:extent cx="6165850" cy="2329132"/>
                <wp:effectExtent l="0" t="0" r="25400" b="14605"/>
                <wp:wrapNone/>
                <wp:docPr id="23" name="Text Box 23"/>
                <wp:cNvGraphicFramePr/>
                <a:graphic xmlns:a="http://schemas.openxmlformats.org/drawingml/2006/main">
                  <a:graphicData uri="http://schemas.microsoft.com/office/word/2010/wordprocessingShape">
                    <wps:wsp>
                      <wps:cNvSpPr txBox="1"/>
                      <wps:spPr>
                        <a:xfrm>
                          <a:off x="0" y="0"/>
                          <a:ext cx="6165850" cy="2329132"/>
                        </a:xfrm>
                        <a:prstGeom prst="rect">
                          <a:avLst/>
                        </a:prstGeom>
                        <a:solidFill>
                          <a:schemeClr val="lt1"/>
                        </a:solidFill>
                        <a:ln w="6350">
                          <a:solidFill>
                            <a:prstClr val="black"/>
                          </a:solidFill>
                        </a:ln>
                      </wps:spPr>
                      <wps:txbx>
                        <w:txbxContent>
                          <w:p w14:paraId="13184025" w14:textId="701F7C61" w:rsidR="00B309FA" w:rsidRDefault="006E6838" w:rsidP="006E6838">
                            <w:pPr>
                              <w:pStyle w:val="ListParagraph"/>
                              <w:numPr>
                                <w:ilvl w:val="0"/>
                                <w:numId w:val="2"/>
                              </w:numPr>
                            </w:pPr>
                            <w:bookmarkStart w:id="1" w:name="_Hlk175982543"/>
                            <w:r w:rsidRPr="006E6838">
                              <w:t>Breast Cancer Histopathological Image Classification: A Deep Learning Approach</w:t>
                            </w:r>
                            <w:r>
                              <w:t xml:space="preserve">.            Authors: </w:t>
                            </w:r>
                            <w:r w:rsidRPr="006E6838">
                              <w:t>Mehdi Habibzadeh Motlagh et al.</w:t>
                            </w:r>
                          </w:p>
                          <w:p w14:paraId="2E77E647" w14:textId="2F823242" w:rsidR="006E6838" w:rsidRDefault="006E6838" w:rsidP="006E6838">
                            <w:pPr>
                              <w:pStyle w:val="ListParagraph"/>
                              <w:numPr>
                                <w:ilvl w:val="0"/>
                                <w:numId w:val="2"/>
                              </w:numPr>
                            </w:pPr>
                            <w:r w:rsidRPr="006E6838">
                              <w:t>Breast Cancer Classification Using Deep Learning Approaches and Histopathology Image: A Comparison Study</w:t>
                            </w:r>
                            <w:r>
                              <w:t xml:space="preserve">. Authors: </w:t>
                            </w:r>
                            <w:proofErr w:type="spellStart"/>
                            <w:r w:rsidRPr="006E6838">
                              <w:t>Faezehsadat</w:t>
                            </w:r>
                            <w:proofErr w:type="spellEnd"/>
                            <w:r w:rsidRPr="006E6838">
                              <w:t xml:space="preserve"> Shahidi et al.</w:t>
                            </w:r>
                          </w:p>
                          <w:p w14:paraId="52F5C19C" w14:textId="3A47681B" w:rsidR="006E6838" w:rsidRDefault="006E6838" w:rsidP="006E6838">
                            <w:pPr>
                              <w:pStyle w:val="ListParagraph"/>
                              <w:numPr>
                                <w:ilvl w:val="0"/>
                                <w:numId w:val="2"/>
                              </w:numPr>
                            </w:pPr>
                            <w:r w:rsidRPr="006E6838">
                              <w:t>Breast Cancer Histopathology Image Classification Using an Ensemble of Deep Learning Models</w:t>
                            </w:r>
                            <w:r>
                              <w:t xml:space="preserve">. Authors: </w:t>
                            </w:r>
                            <w:r w:rsidRPr="006E6838">
                              <w:t>Zabit Hameed et al.</w:t>
                            </w:r>
                          </w:p>
                          <w:p w14:paraId="7AB40CF7" w14:textId="3973525B" w:rsidR="006E6838" w:rsidRDefault="006E6838" w:rsidP="006E6838">
                            <w:pPr>
                              <w:pStyle w:val="ListParagraph"/>
                              <w:numPr>
                                <w:ilvl w:val="0"/>
                                <w:numId w:val="2"/>
                              </w:numPr>
                            </w:pPr>
                            <w:r w:rsidRPr="006E6838">
                              <w:t>Squeeze-and-Excitation Networks</w:t>
                            </w:r>
                            <w:r>
                              <w:t xml:space="preserve">. Authors: </w:t>
                            </w:r>
                            <w:r w:rsidRPr="006E6838">
                              <w:t>Jie Hu et al.</w:t>
                            </w:r>
                          </w:p>
                          <w:p w14:paraId="7B83421A" w14:textId="5CFBBE04" w:rsidR="006E6838" w:rsidRDefault="00D246B5" w:rsidP="006E6838">
                            <w:pPr>
                              <w:pStyle w:val="ListParagraph"/>
                              <w:numPr>
                                <w:ilvl w:val="0"/>
                                <w:numId w:val="2"/>
                              </w:numPr>
                            </w:pPr>
                            <w:r w:rsidRPr="00D246B5">
                              <w:t>Efficient Breast Cancer Classification Network with Dual Squeeze and Excitation in Histopathological Images</w:t>
                            </w:r>
                            <w:r>
                              <w:t xml:space="preserve">. Authors: </w:t>
                            </w:r>
                            <w:r w:rsidRPr="00D246B5">
                              <w:t>Md. Mostafa Kamal Sarker et al.</w:t>
                            </w:r>
                          </w:p>
                          <w:p w14:paraId="321D55A2" w14:textId="72FB2F27" w:rsidR="00D246B5" w:rsidRDefault="00D246B5" w:rsidP="006E6838">
                            <w:pPr>
                              <w:pStyle w:val="ListParagraph"/>
                              <w:numPr>
                                <w:ilvl w:val="0"/>
                                <w:numId w:val="2"/>
                              </w:numPr>
                            </w:pPr>
                            <w:r w:rsidRPr="00D246B5">
                              <w:t>Detecting Affect States Using VGG16, ResNet50 and SE-ResNet50 Networks</w:t>
                            </w:r>
                            <w:r>
                              <w:t xml:space="preserve">. Authors: </w:t>
                            </w:r>
                            <w:r w:rsidRPr="00D246B5">
                              <w:t xml:space="preserve">Dhananjay </w:t>
                            </w:r>
                            <w:proofErr w:type="spellStart"/>
                            <w:r w:rsidRPr="00D246B5">
                              <w:t>Theckedath</w:t>
                            </w:r>
                            <w:proofErr w:type="spellEnd"/>
                            <w:r w:rsidRPr="00D246B5">
                              <w:t xml:space="preserve"> &amp; R. R. </w:t>
                            </w:r>
                            <w:proofErr w:type="spellStart"/>
                            <w:r w:rsidRPr="00D246B5">
                              <w:t>Sedamkar</w:t>
                            </w:r>
                            <w:proofErr w:type="spellEnd"/>
                          </w:p>
                          <w:p w14:paraId="62673E94" w14:textId="3D01C5D1" w:rsidR="00D246B5" w:rsidRDefault="00D246B5" w:rsidP="006E6838">
                            <w:pPr>
                              <w:pStyle w:val="ListParagraph"/>
                              <w:numPr>
                                <w:ilvl w:val="0"/>
                                <w:numId w:val="2"/>
                              </w:numPr>
                            </w:pPr>
                            <w:r w:rsidRPr="00D246B5">
                              <w:t>Breast Cancer Diagnosis in Histopathological Images Using ResNet-50 Convolutional Neural Network</w:t>
                            </w:r>
                            <w:r>
                              <w:t xml:space="preserve">. Authors: </w:t>
                            </w:r>
                            <w:r w:rsidRPr="00D246B5">
                              <w:t>Qasem Abu Al-</w:t>
                            </w:r>
                            <w:proofErr w:type="spellStart"/>
                            <w:r w:rsidRPr="00D246B5">
                              <w:t>Haija</w:t>
                            </w:r>
                            <w:proofErr w:type="spellEnd"/>
                            <w:r w:rsidRPr="00D246B5">
                              <w:t xml:space="preserve"> &amp; Adeola Adebanjo</w:t>
                            </w:r>
                          </w:p>
                          <w:bookmarkEnd w:id="1"/>
                          <w:p w14:paraId="07197AF6" w14:textId="77777777" w:rsidR="006E6838" w:rsidRDefault="006E6838"/>
                          <w:p w14:paraId="408DCD96" w14:textId="77777777" w:rsidR="006E6838" w:rsidRDefault="006E6838"/>
                          <w:p w14:paraId="07F0A93C" w14:textId="77777777" w:rsidR="006E6838" w:rsidRPr="0017764B" w:rsidRDefault="006E683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5" type="#_x0000_t202" style="position:absolute;margin-left:0;margin-top:14.5pt;width:485.5pt;height:183.4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" fillcolor="white [3201]" strokeweight=".5pt">
                <v:textbox>
                  <w:txbxContent>
                    <w:p w14:paraId="13184025" w14:textId="701F7C61" w:rsidR="00B309FA" w:rsidRDefault="006E6838" w:rsidP="006E6838">
                      <w:pPr>
                        <w:pStyle w:val="ListParagraph"/>
                        <w:numPr>
                          <w:ilvl w:val="0"/>
                          <w:numId w:val="2"/>
                        </w:numPr>
                      </w:pPr>
                      <w:bookmarkStart w:id="2" w:name="_Hlk175982543"/>
                      <w:r w:rsidRPr="006E6838">
                        <w:t>Breast Cancer Histopathological Image Classification: A Deep Learning Approach</w:t>
                      </w:r>
                      <w:r>
                        <w:t xml:space="preserve">.            Authors: </w:t>
                      </w:r>
                      <w:r w:rsidRPr="006E6838">
                        <w:t>Mehdi Habibzadeh Motlagh et al.</w:t>
                      </w:r>
                    </w:p>
                    <w:p w14:paraId="2E77E647" w14:textId="2F823242" w:rsidR="006E6838" w:rsidRDefault="006E6838" w:rsidP="006E6838">
                      <w:pPr>
                        <w:pStyle w:val="ListParagraph"/>
                        <w:numPr>
                          <w:ilvl w:val="0"/>
                          <w:numId w:val="2"/>
                        </w:numPr>
                      </w:pPr>
                      <w:r w:rsidRPr="006E6838">
                        <w:t>Breast Cancer Classification Using Deep Learning Approaches and Histopathology Image: A Comparison Study</w:t>
                      </w:r>
                      <w:r>
                        <w:t xml:space="preserve">. Authors: </w:t>
                      </w:r>
                      <w:proofErr w:type="spellStart"/>
                      <w:r w:rsidRPr="006E6838">
                        <w:t>Faezehsadat</w:t>
                      </w:r>
                      <w:proofErr w:type="spellEnd"/>
                      <w:r w:rsidRPr="006E6838">
                        <w:t xml:space="preserve"> Shahidi et al.</w:t>
                      </w:r>
                    </w:p>
                    <w:p w14:paraId="52F5C19C" w14:textId="3A47681B" w:rsidR="006E6838" w:rsidRDefault="006E6838" w:rsidP="006E6838">
                      <w:pPr>
                        <w:pStyle w:val="ListParagraph"/>
                        <w:numPr>
                          <w:ilvl w:val="0"/>
                          <w:numId w:val="2"/>
                        </w:numPr>
                      </w:pPr>
                      <w:r w:rsidRPr="006E6838">
                        <w:t>Breast Cancer Histopathology Image Classification Using an Ensemble of Deep Learning Models</w:t>
                      </w:r>
                      <w:r>
                        <w:t xml:space="preserve">. Authors: </w:t>
                      </w:r>
                      <w:r w:rsidRPr="006E6838">
                        <w:t>Zabit Hameed et al.</w:t>
                      </w:r>
                    </w:p>
                    <w:p w14:paraId="7AB40CF7" w14:textId="3973525B" w:rsidR="006E6838" w:rsidRDefault="006E6838" w:rsidP="006E6838">
                      <w:pPr>
                        <w:pStyle w:val="ListParagraph"/>
                        <w:numPr>
                          <w:ilvl w:val="0"/>
                          <w:numId w:val="2"/>
                        </w:numPr>
                      </w:pPr>
                      <w:r w:rsidRPr="006E6838">
                        <w:t>Squeeze-and-Excitation Networks</w:t>
                      </w:r>
                      <w:r>
                        <w:t xml:space="preserve">. Authors: </w:t>
                      </w:r>
                      <w:r w:rsidRPr="006E6838">
                        <w:t>Jie Hu et al.</w:t>
                      </w:r>
                    </w:p>
                    <w:p w14:paraId="7B83421A" w14:textId="5CFBBE04" w:rsidR="006E6838" w:rsidRDefault="00D246B5" w:rsidP="006E6838">
                      <w:pPr>
                        <w:pStyle w:val="ListParagraph"/>
                        <w:numPr>
                          <w:ilvl w:val="0"/>
                          <w:numId w:val="2"/>
                        </w:numPr>
                      </w:pPr>
                      <w:r w:rsidRPr="00D246B5">
                        <w:t>Efficient Breast Cancer Classification Network with Dual Squeeze and Excitation in Histopathological Images</w:t>
                      </w:r>
                      <w:r>
                        <w:t xml:space="preserve">. Authors: </w:t>
                      </w:r>
                      <w:r w:rsidRPr="00D246B5">
                        <w:t>Md. Mostafa Kamal Sarker et al.</w:t>
                      </w:r>
                    </w:p>
                    <w:p w14:paraId="321D55A2" w14:textId="72FB2F27" w:rsidR="00D246B5" w:rsidRDefault="00D246B5" w:rsidP="006E6838">
                      <w:pPr>
                        <w:pStyle w:val="ListParagraph"/>
                        <w:numPr>
                          <w:ilvl w:val="0"/>
                          <w:numId w:val="2"/>
                        </w:numPr>
                      </w:pPr>
                      <w:r w:rsidRPr="00D246B5">
                        <w:t>Detecting Affect States Using VGG16, ResNet50 and SE-ResNet50 Networks</w:t>
                      </w:r>
                      <w:r>
                        <w:t xml:space="preserve">. Authors: </w:t>
                      </w:r>
                      <w:r w:rsidRPr="00D246B5">
                        <w:t xml:space="preserve">Dhananjay </w:t>
                      </w:r>
                      <w:proofErr w:type="spellStart"/>
                      <w:r w:rsidRPr="00D246B5">
                        <w:t>Theckedath</w:t>
                      </w:r>
                      <w:proofErr w:type="spellEnd"/>
                      <w:r w:rsidRPr="00D246B5">
                        <w:t xml:space="preserve"> &amp; R. R. </w:t>
                      </w:r>
                      <w:proofErr w:type="spellStart"/>
                      <w:r w:rsidRPr="00D246B5">
                        <w:t>Sedamkar</w:t>
                      </w:r>
                      <w:proofErr w:type="spellEnd"/>
                    </w:p>
                    <w:p w14:paraId="62673E94" w14:textId="3D01C5D1" w:rsidR="00D246B5" w:rsidRDefault="00D246B5" w:rsidP="006E6838">
                      <w:pPr>
                        <w:pStyle w:val="ListParagraph"/>
                        <w:numPr>
                          <w:ilvl w:val="0"/>
                          <w:numId w:val="2"/>
                        </w:numPr>
                      </w:pPr>
                      <w:r w:rsidRPr="00D246B5">
                        <w:t>Breast Cancer Diagnosis in Histopathological Images Using ResNet-50 Convolutional Neural Network</w:t>
                      </w:r>
                      <w:r>
                        <w:t xml:space="preserve">. Authors: </w:t>
                      </w:r>
                      <w:r w:rsidRPr="00D246B5">
                        <w:t>Qasem Abu Al-</w:t>
                      </w:r>
                      <w:proofErr w:type="spellStart"/>
                      <w:r w:rsidRPr="00D246B5">
                        <w:t>Haija</w:t>
                      </w:r>
                      <w:proofErr w:type="spellEnd"/>
                      <w:r w:rsidRPr="00D246B5">
                        <w:t xml:space="preserve"> &amp; Adeola Adebanjo</w:t>
                      </w:r>
                    </w:p>
                    <w:bookmarkEnd w:id="2"/>
                    <w:p w14:paraId="07197AF6" w14:textId="77777777" w:rsidR="006E6838" w:rsidRDefault="006E6838"/>
                    <w:p w14:paraId="408DCD96" w14:textId="77777777" w:rsidR="006E6838" w:rsidRDefault="006E6838"/>
                    <w:p w14:paraId="07F0A93C" w14:textId="77777777" w:rsidR="006E6838" w:rsidRPr="0017764B" w:rsidRDefault="006E6838">
                      <w:pPr>
                        <w:rPr>
                          <w:lang w:val="en-US"/>
                        </w:rPr>
                      </w:pP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80BE2" w14:textId="77777777" w:rsidR="004B3CCB" w:rsidRDefault="004B3CCB" w:rsidP="002E33F7">
      <w:r>
        <w:separator/>
      </w:r>
    </w:p>
  </w:endnote>
  <w:endnote w:type="continuationSeparator" w:id="0">
    <w:p w14:paraId="35A49D51" w14:textId="77777777" w:rsidR="004B3CCB" w:rsidRDefault="004B3CCB"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EC13D7" w14:textId="77777777" w:rsidR="004B3CCB" w:rsidRDefault="004B3CCB" w:rsidP="002E33F7">
      <w:r>
        <w:separator/>
      </w:r>
    </w:p>
  </w:footnote>
  <w:footnote w:type="continuationSeparator" w:id="0">
    <w:p w14:paraId="323C7E58" w14:textId="77777777" w:rsidR="004B3CCB" w:rsidRDefault="004B3CCB"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58DC4" w14:textId="46682BF4" w:rsidR="002E33F7" w:rsidRPr="00B964EB" w:rsidRDefault="007C6D5E">
    <w:pPr>
      <w:pStyle w:val="Header"/>
      <w:rPr>
        <w:b/>
        <w:bCs/>
        <w:sz w:val="24"/>
        <w:szCs w:val="24"/>
        <w:lang w:val="en-US"/>
      </w:rPr>
    </w:pPr>
    <w:r>
      <w:rPr>
        <w:b/>
        <w:bCs/>
        <w:sz w:val="24"/>
        <w:szCs w:val="24"/>
        <w:lang w:val="en-US"/>
      </w:rPr>
      <w:t>BREAST CANCER DETECTION USING CNN AND ATTENTION MECHANIS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5B57434"/>
    <w:multiLevelType w:val="hybridMultilevel"/>
    <w:tmpl w:val="12DAA692"/>
    <w:lvl w:ilvl="0" w:tplc="2D30F546">
      <w:start w:val="3"/>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41587087">
    <w:abstractNumId w:val="0"/>
  </w:num>
  <w:num w:numId="2" w16cid:durableId="1884058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D0E6A"/>
    <w:rsid w:val="001F6E66"/>
    <w:rsid w:val="00283AD8"/>
    <w:rsid w:val="00297A6A"/>
    <w:rsid w:val="002E33F7"/>
    <w:rsid w:val="002F6B9B"/>
    <w:rsid w:val="003D60E3"/>
    <w:rsid w:val="00430AA4"/>
    <w:rsid w:val="00477F82"/>
    <w:rsid w:val="004B3CCB"/>
    <w:rsid w:val="005002DD"/>
    <w:rsid w:val="005C18A0"/>
    <w:rsid w:val="00651870"/>
    <w:rsid w:val="00667877"/>
    <w:rsid w:val="006E6838"/>
    <w:rsid w:val="007374AA"/>
    <w:rsid w:val="007640E5"/>
    <w:rsid w:val="007B5CD5"/>
    <w:rsid w:val="007C6D5E"/>
    <w:rsid w:val="007D7F55"/>
    <w:rsid w:val="00801F1D"/>
    <w:rsid w:val="008A60C3"/>
    <w:rsid w:val="0092254D"/>
    <w:rsid w:val="00A6609F"/>
    <w:rsid w:val="00A922A3"/>
    <w:rsid w:val="00B309FA"/>
    <w:rsid w:val="00B964EB"/>
    <w:rsid w:val="00BD6281"/>
    <w:rsid w:val="00C7270D"/>
    <w:rsid w:val="00CA0B9B"/>
    <w:rsid w:val="00D246B5"/>
    <w:rsid w:val="00E01367"/>
    <w:rsid w:val="00E33CF0"/>
    <w:rsid w:val="00E37366"/>
    <w:rsid w:val="00E906E6"/>
    <w:rsid w:val="00F13912"/>
    <w:rsid w:val="00F57818"/>
    <w:rsid w:val="00F954CD"/>
    <w:rsid w:val="00FD32FE"/>
    <w:rsid w:val="00FF28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5</Words>
  <Characters>4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Jacob Kevin</cp:lastModifiedBy>
  <cp:revision>2</cp:revision>
  <dcterms:created xsi:type="dcterms:W3CDTF">2024-08-31T02:34:00Z</dcterms:created>
  <dcterms:modified xsi:type="dcterms:W3CDTF">2024-08-31T02:34:00Z</dcterms:modified>
</cp:coreProperties>
</file>